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lan Ros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11 West Bryn Mawr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lan.rosic.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6498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kt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